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iyana Lipp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iya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pp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31 Kristin Dr, Libertyville, IL, USA Li 6004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riyana.hadid@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294458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r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5/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